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941AFB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Arial" w:hint="eastAsia"/>
          <w:b/>
          <w:spacing w:val="10"/>
        </w:rPr>
        <w:t xml:space="preserve">消 費 者 委 員 會 消 </w:t>
      </w:r>
      <w:r w:rsidR="00AB2938" w:rsidRPr="00941AFB">
        <w:rPr>
          <w:rFonts w:cs="Arial" w:hint="eastAsia"/>
          <w:b/>
          <w:spacing w:val="10"/>
        </w:rPr>
        <w:t>息</w:t>
      </w:r>
    </w:p>
    <w:p w:rsidR="009B5AC3" w:rsidRPr="00941AFB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Calibri"/>
          <w:b/>
          <w:spacing w:val="10"/>
        </w:rPr>
        <w:t>新聞稿</w:t>
      </w:r>
    </w:p>
    <w:p w:rsidR="002959A4" w:rsidRPr="00941AFB" w:rsidRDefault="00BC54CD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8</w:t>
      </w:r>
      <w:r w:rsidR="00DA6BAA">
        <w:rPr>
          <w:rFonts w:cs="Arial"/>
          <w:b/>
          <w:spacing w:val="10"/>
        </w:rPr>
        <w:t>-</w:t>
      </w:r>
      <w:r>
        <w:rPr>
          <w:rFonts w:cs="Arial" w:hint="eastAsia"/>
          <w:b/>
          <w:spacing w:val="10"/>
        </w:rPr>
        <w:t>02</w:t>
      </w:r>
      <w:r>
        <w:rPr>
          <w:rFonts w:cs="Arial"/>
          <w:b/>
          <w:spacing w:val="10"/>
        </w:rPr>
        <w:t>-201</w:t>
      </w:r>
      <w:r>
        <w:rPr>
          <w:rFonts w:cs="Arial" w:hint="eastAsia"/>
          <w:b/>
          <w:spacing w:val="10"/>
        </w:rPr>
        <w:t>9</w:t>
      </w:r>
    </w:p>
    <w:p w:rsidR="00A554F1" w:rsidRPr="00941AFB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0B2F53" w:rsidRPr="00941AFB" w:rsidRDefault="00A5003E" w:rsidP="000B2F53">
      <w:pPr>
        <w:jc w:val="center"/>
        <w:rPr>
          <w:b/>
        </w:rPr>
      </w:pPr>
      <w:r w:rsidRPr="00941AFB">
        <w:rPr>
          <w:rFonts w:hint="eastAsia"/>
          <w:b/>
        </w:rPr>
        <w:t>消委會調查</w:t>
      </w:r>
      <w:r w:rsidR="00000722" w:rsidRPr="00941AFB">
        <w:rPr>
          <w:rFonts w:hint="eastAsia"/>
          <w:b/>
        </w:rPr>
        <w:t>衛生紙</w:t>
      </w:r>
      <w:r w:rsidR="004D440C" w:rsidRPr="00941AFB">
        <w:rPr>
          <w:rFonts w:hint="eastAsia"/>
          <w:b/>
        </w:rPr>
        <w:t>、</w:t>
      </w:r>
      <w:r w:rsidR="008952B5" w:rsidRPr="00941AFB">
        <w:rPr>
          <w:rFonts w:hint="eastAsia"/>
          <w:b/>
        </w:rPr>
        <w:t>家居清潔及口腔護理</w:t>
      </w:r>
      <w:r w:rsidR="00C83DEF" w:rsidRPr="00941AFB">
        <w:rPr>
          <w:rFonts w:hint="eastAsia"/>
          <w:b/>
        </w:rPr>
        <w:t>用品</w:t>
      </w:r>
      <w:r w:rsidR="008952B5" w:rsidRPr="00941AFB">
        <w:rPr>
          <w:rFonts w:hint="eastAsia"/>
          <w:b/>
        </w:rPr>
        <w:t>價格</w:t>
      </w:r>
    </w:p>
    <w:p w:rsidR="001D36F7" w:rsidRDefault="001D36F7" w:rsidP="001D36F7">
      <w:pPr>
        <w:spacing w:line="400" w:lineRule="atLeast"/>
        <w:ind w:firstLine="482"/>
      </w:pPr>
    </w:p>
    <w:p w:rsidR="007C24C5" w:rsidRPr="00DA6BAA" w:rsidRDefault="006166B2" w:rsidP="00041DC2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A6BAA">
          <w:rPr>
            <w:rFonts w:asciiTheme="minorEastAsia" w:eastAsiaTheme="minorEastAsia" w:hAnsiTheme="minorEastAsia" w:cs="Times New Roman" w:hint="eastAsia"/>
            <w:lang w:val="pt-PT"/>
          </w:rPr>
          <w:t>6月12日</w:t>
        </w:r>
      </w:smartTag>
      <w:r w:rsidRPr="00DA6BAA">
        <w:rPr>
          <w:rFonts w:asciiTheme="minorEastAsia" w:eastAsiaTheme="minorEastAsia" w:hAnsiTheme="minorEastAsia" w:cs="Times New Roman" w:hint="eastAsia"/>
          <w:lang w:val="pt-PT"/>
        </w:rPr>
        <w:t>第4/95/ M號法律第10條第2款b)之規定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，於</w:t>
      </w:r>
      <w:r w:rsidR="00BC54CD">
        <w:rPr>
          <w:rFonts w:asciiTheme="minorEastAsia" w:eastAsiaTheme="minorEastAsia" w:hAnsiTheme="minorEastAsia" w:cs="Times New Roman" w:hint="eastAsia"/>
          <w:lang w:val="pt-PT"/>
        </w:rPr>
        <w:t>2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月</w:t>
      </w:r>
      <w:r w:rsidR="00BC54CD">
        <w:rPr>
          <w:rFonts w:asciiTheme="minorEastAsia" w:eastAsiaTheme="minorEastAsia" w:hAnsiTheme="minorEastAsia" w:cs="Times New Roman" w:hint="eastAsia"/>
          <w:lang w:val="pt-PT"/>
        </w:rPr>
        <w:t>28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日調查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衛生紙</w:t>
      </w:r>
      <w:r w:rsidR="00755137" w:rsidRPr="00DA6BAA">
        <w:rPr>
          <w:rFonts w:asciiTheme="minorEastAsia" w:eastAsiaTheme="minorEastAsia" w:hAnsiTheme="minorEastAsia" w:cs="Times New Roman"/>
          <w:lang w:val="pt-PT"/>
        </w:rPr>
        <w:t>、</w:t>
      </w:r>
      <w:r w:rsidR="008952B5" w:rsidRPr="00DA6BAA">
        <w:rPr>
          <w:rFonts w:asciiTheme="minorEastAsia" w:eastAsiaTheme="minorEastAsia" w:hAnsiTheme="minorEastAsia" w:cs="Times New Roman" w:hint="eastAsia"/>
          <w:lang w:val="pt-PT"/>
        </w:rPr>
        <w:t>家居清潔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及</w:t>
      </w:r>
      <w:r w:rsidR="00AA2591" w:rsidRPr="00DA6BAA">
        <w:rPr>
          <w:rFonts w:asciiTheme="minorEastAsia" w:eastAsiaTheme="minorEastAsia" w:hAnsiTheme="minorEastAsia" w:cs="Times New Roman" w:hint="eastAsia"/>
          <w:lang w:val="pt-PT"/>
        </w:rPr>
        <w:t>口腔護理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三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種貨品的價格</w:t>
      </w:r>
      <w:r w:rsidR="007C24C5" w:rsidRPr="00DA6BAA">
        <w:rPr>
          <w:rFonts w:asciiTheme="minorEastAsia" w:eastAsiaTheme="minorEastAsia" w:hAnsiTheme="minorEastAsia" w:cs="Times New Roman" w:hint="eastAsia"/>
          <w:lang w:val="pt-PT"/>
        </w:rPr>
        <w:t>，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以上三種貨品的專項物價調查報告已上</w:t>
      </w:r>
      <w:proofErr w:type="gramStart"/>
      <w:r w:rsidR="007C24C5" w:rsidRPr="00DA6BAA">
        <w:rPr>
          <w:rFonts w:asciiTheme="minorEastAsia" w:eastAsiaTheme="minorEastAsia" w:hAnsiTheme="minorEastAsia" w:cs="Times New Roman"/>
          <w:lang w:val="pt-PT"/>
        </w:rPr>
        <w:t>載到消委</w:t>
      </w:r>
      <w:proofErr w:type="gramEnd"/>
      <w:r w:rsidR="007C24C5" w:rsidRPr="00DA6BAA">
        <w:rPr>
          <w:rFonts w:asciiTheme="minorEastAsia" w:eastAsiaTheme="minorEastAsia" w:hAnsiTheme="minorEastAsia" w:cs="Times New Roman"/>
          <w:lang w:val="pt-PT"/>
        </w:rPr>
        <w:t>會網頁、iPhone</w:t>
      </w:r>
      <w:r w:rsidR="00E81385" w:rsidRPr="00DA6BAA">
        <w:rPr>
          <w:rFonts w:asciiTheme="minorEastAsia" w:eastAsiaTheme="minorEastAsia" w:hAnsiTheme="minorEastAsia" w:cs="Times New Roman" w:hint="eastAsia"/>
          <w:lang w:val="pt-PT"/>
        </w:rPr>
        <w:t>或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Android的“</w:t>
      </w:r>
      <w:r w:rsidR="00E61EFF" w:rsidRPr="00DA6BAA">
        <w:rPr>
          <w:rFonts w:asciiTheme="minorEastAsia" w:eastAsiaTheme="minorEastAsia" w:hAnsiTheme="minorEastAsia" w:cs="Times New Roman"/>
          <w:lang w:val="pt-PT"/>
        </w:rPr>
        <w:t>澳門</w:t>
      </w:r>
      <w:r w:rsidR="00E61EFF" w:rsidRPr="00DA6BAA">
        <w:rPr>
          <w:rFonts w:asciiTheme="minorEastAsia" w:eastAsiaTheme="minorEastAsia" w:hAnsiTheme="minorEastAsia" w:cs="Times New Roman" w:hint="eastAsia"/>
          <w:lang w:val="pt-PT"/>
        </w:rPr>
        <w:t>物價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情報站”手機應用程式，以及消委會微信號內的“物價查詢”供消費者查閱及比較。</w:t>
      </w:r>
    </w:p>
    <w:p w:rsidR="007C24C5" w:rsidRPr="00DA6BAA" w:rsidRDefault="007C24C5" w:rsidP="00041DC2">
      <w:pPr>
        <w:spacing w:line="400" w:lineRule="atLeast"/>
        <w:ind w:firstLine="482"/>
        <w:jc w:val="both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如有相關查詢，請致電消委會熱線電話：</w:t>
      </w:r>
      <w:r w:rsidR="00DA6BAA" w:rsidRPr="00DA6BAA">
        <w:rPr>
          <w:rFonts w:asciiTheme="minorEastAsia" w:eastAsiaTheme="minorEastAsia" w:hAnsiTheme="minorEastAsia" w:cs="Times New Roman"/>
          <w:lang w:val="pt-PT"/>
        </w:rPr>
        <w:t xml:space="preserve">8988 </w:t>
      </w:r>
      <w:bookmarkStart w:id="0" w:name="_GoBack"/>
      <w:bookmarkEnd w:id="0"/>
      <w:r w:rsidR="00DA6BAA" w:rsidRPr="00DA6BAA">
        <w:rPr>
          <w:rFonts w:asciiTheme="minorEastAsia" w:eastAsiaTheme="minorEastAsia" w:hAnsiTheme="minorEastAsia" w:cs="Times New Roman"/>
          <w:lang w:val="pt-PT"/>
        </w:rPr>
        <w:t>9315</w:t>
      </w:r>
      <w:r w:rsidRPr="00DA6BAA">
        <w:rPr>
          <w:rFonts w:asciiTheme="minorEastAsia" w:eastAsiaTheme="minorEastAsia" w:hAnsiTheme="minorEastAsia" w:cs="Times New Roman"/>
          <w:lang w:val="pt-PT"/>
        </w:rPr>
        <w:t>。</w:t>
      </w:r>
    </w:p>
    <w:p w:rsidR="007C24C5" w:rsidRPr="00DA6BAA" w:rsidRDefault="007C24C5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</w:t>
      </w:r>
      <w:r>
        <w:rPr>
          <w:rFonts w:ascii="Times New Roman" w:hAnsi="Times New Roman" w:cs="Times New Roman" w:hint="eastAsia"/>
          <w:lang w:val="pt-PT"/>
        </w:rPr>
        <w:t>衛生紙</w:t>
      </w:r>
      <w:r w:rsidRPr="007C24C5">
        <w:rPr>
          <w:rFonts w:ascii="Times New Roman" w:hAnsi="Times New Roman" w:cs="Times New Roman" w:hint="eastAsia"/>
          <w:lang w:val="pt-PT"/>
        </w:rPr>
        <w:t>專項價格調查報告”網頁連結：</w:t>
      </w:r>
    </w:p>
    <w:p w:rsidR="00E9737E" w:rsidRPr="00E9737E" w:rsidRDefault="00E9737E" w:rsidP="00E9737E">
      <w:pPr>
        <w:rPr>
          <w:lang w:val="pt-PT"/>
        </w:rPr>
      </w:pPr>
      <w:hyperlink r:id="rId7" w:history="1">
        <w:r w:rsidRPr="00E9737E">
          <w:rPr>
            <w:rStyle w:val="a3"/>
            <w:lang w:val="pt-PT"/>
          </w:rPr>
          <w:t>https://www.consumer.gov.mo/News/Report/TissuePaper190228c.pdf</w:t>
        </w:r>
      </w:hyperlink>
    </w:p>
    <w:p w:rsidR="00AC1587" w:rsidRDefault="00AC1587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FF2FB8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家居清潔用品專項價格調查報告”網頁連結：</w:t>
      </w:r>
    </w:p>
    <w:p w:rsidR="00E9737E" w:rsidRPr="00E9737E" w:rsidRDefault="00E9737E" w:rsidP="00E9737E">
      <w:pPr>
        <w:rPr>
          <w:lang w:val="pt-PT"/>
        </w:rPr>
      </w:pPr>
      <w:hyperlink r:id="rId8" w:history="1">
        <w:r w:rsidRPr="00E9737E">
          <w:rPr>
            <w:rStyle w:val="a3"/>
            <w:lang w:val="pt-PT"/>
          </w:rPr>
          <w:t>https://www.consumer.gov.mo/News/Report/HouseholdCleansingProduct190228c.pdf</w:t>
        </w:r>
      </w:hyperlink>
    </w:p>
    <w:p w:rsidR="00BC54CD" w:rsidRDefault="00BC54CD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口腔護理用品專項價格調查報告”網頁連結：</w:t>
      </w:r>
    </w:p>
    <w:p w:rsidR="00E9737E" w:rsidRPr="00E9737E" w:rsidRDefault="00E9737E" w:rsidP="00E9737E">
      <w:pPr>
        <w:rPr>
          <w:lang w:val="pt-PT"/>
        </w:rPr>
      </w:pPr>
      <w:hyperlink r:id="rId9" w:history="1">
        <w:r w:rsidRPr="00E9737E">
          <w:rPr>
            <w:rStyle w:val="a3"/>
            <w:lang w:val="pt-PT"/>
          </w:rPr>
          <w:t>https://www.consumer.gov.mo/News/Report/Oralcareproducts190228c.pdf</w:t>
        </w:r>
      </w:hyperlink>
    </w:p>
    <w:p w:rsidR="00E9737E" w:rsidRPr="00E9737E" w:rsidRDefault="00E9737E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sectPr w:rsidR="00E9737E" w:rsidRPr="00E9737E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241" w:rsidRDefault="00342241">
      <w:r>
        <w:separator/>
      </w:r>
    </w:p>
  </w:endnote>
  <w:endnote w:type="continuationSeparator" w:id="0">
    <w:p w:rsidR="00342241" w:rsidRDefault="00342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241" w:rsidRDefault="00342241">
      <w:r>
        <w:separator/>
      </w:r>
    </w:p>
  </w:footnote>
  <w:footnote w:type="continuationSeparator" w:id="0">
    <w:p w:rsidR="00342241" w:rsidRDefault="003422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DE2NjYxNzM2MjJU0lEKTi0uzszPAykwqgUAq9WLniwAAAA="/>
  </w:docVars>
  <w:rsids>
    <w:rsidRoot w:val="00A554F1"/>
    <w:rsid w:val="00000722"/>
    <w:rsid w:val="0002261C"/>
    <w:rsid w:val="000238BB"/>
    <w:rsid w:val="00025E62"/>
    <w:rsid w:val="00026C51"/>
    <w:rsid w:val="00031738"/>
    <w:rsid w:val="00034B5D"/>
    <w:rsid w:val="00040666"/>
    <w:rsid w:val="00041DC2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E0F3E"/>
    <w:rsid w:val="000F05A7"/>
    <w:rsid w:val="000F6B31"/>
    <w:rsid w:val="00105F66"/>
    <w:rsid w:val="00112988"/>
    <w:rsid w:val="001220B8"/>
    <w:rsid w:val="00122271"/>
    <w:rsid w:val="00122DC6"/>
    <w:rsid w:val="0012663A"/>
    <w:rsid w:val="001336EB"/>
    <w:rsid w:val="00136837"/>
    <w:rsid w:val="00140873"/>
    <w:rsid w:val="00156C8D"/>
    <w:rsid w:val="00157E94"/>
    <w:rsid w:val="001634A2"/>
    <w:rsid w:val="00163D18"/>
    <w:rsid w:val="0017068F"/>
    <w:rsid w:val="00172E37"/>
    <w:rsid w:val="00176F48"/>
    <w:rsid w:val="00181D1A"/>
    <w:rsid w:val="001851A5"/>
    <w:rsid w:val="0019044A"/>
    <w:rsid w:val="001A4B08"/>
    <w:rsid w:val="001A6B56"/>
    <w:rsid w:val="001B29F9"/>
    <w:rsid w:val="001B312C"/>
    <w:rsid w:val="001B5CE9"/>
    <w:rsid w:val="001D36F7"/>
    <w:rsid w:val="001D4E68"/>
    <w:rsid w:val="001E2757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83CC0"/>
    <w:rsid w:val="002959A4"/>
    <w:rsid w:val="002A72C4"/>
    <w:rsid w:val="002C03AE"/>
    <w:rsid w:val="002C28D4"/>
    <w:rsid w:val="002C2B19"/>
    <w:rsid w:val="002C4B69"/>
    <w:rsid w:val="002E19DF"/>
    <w:rsid w:val="002E1D93"/>
    <w:rsid w:val="002E3A95"/>
    <w:rsid w:val="0030236D"/>
    <w:rsid w:val="00315C9D"/>
    <w:rsid w:val="00315FEB"/>
    <w:rsid w:val="0032402E"/>
    <w:rsid w:val="00342241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4BD3"/>
    <w:rsid w:val="003D21B5"/>
    <w:rsid w:val="003E1468"/>
    <w:rsid w:val="003E7D1E"/>
    <w:rsid w:val="003F22CE"/>
    <w:rsid w:val="004035E2"/>
    <w:rsid w:val="00403BC9"/>
    <w:rsid w:val="00407591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1949"/>
    <w:rsid w:val="00472E60"/>
    <w:rsid w:val="00473927"/>
    <w:rsid w:val="00476534"/>
    <w:rsid w:val="00481D8F"/>
    <w:rsid w:val="0048395B"/>
    <w:rsid w:val="00484C7B"/>
    <w:rsid w:val="00496BC8"/>
    <w:rsid w:val="004B5624"/>
    <w:rsid w:val="004B5C94"/>
    <w:rsid w:val="004C7F6A"/>
    <w:rsid w:val="004D0A98"/>
    <w:rsid w:val="004D0DF8"/>
    <w:rsid w:val="004D440C"/>
    <w:rsid w:val="004E49D1"/>
    <w:rsid w:val="004E6391"/>
    <w:rsid w:val="004E6477"/>
    <w:rsid w:val="004E6E71"/>
    <w:rsid w:val="004F0ECF"/>
    <w:rsid w:val="004F24F0"/>
    <w:rsid w:val="004F3C01"/>
    <w:rsid w:val="004F76EF"/>
    <w:rsid w:val="00521640"/>
    <w:rsid w:val="005251F6"/>
    <w:rsid w:val="00533A2B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28B"/>
    <w:rsid w:val="005C3954"/>
    <w:rsid w:val="005C64A1"/>
    <w:rsid w:val="005D0213"/>
    <w:rsid w:val="005D3546"/>
    <w:rsid w:val="005E3896"/>
    <w:rsid w:val="005E4AD5"/>
    <w:rsid w:val="005F2B66"/>
    <w:rsid w:val="006008DA"/>
    <w:rsid w:val="006034FF"/>
    <w:rsid w:val="00610331"/>
    <w:rsid w:val="006166B2"/>
    <w:rsid w:val="00622BC5"/>
    <w:rsid w:val="00622E33"/>
    <w:rsid w:val="00623099"/>
    <w:rsid w:val="00623A87"/>
    <w:rsid w:val="006243C4"/>
    <w:rsid w:val="006258CC"/>
    <w:rsid w:val="006315BA"/>
    <w:rsid w:val="00632E7A"/>
    <w:rsid w:val="006528C8"/>
    <w:rsid w:val="0066669D"/>
    <w:rsid w:val="00671529"/>
    <w:rsid w:val="00671BB3"/>
    <w:rsid w:val="006731CE"/>
    <w:rsid w:val="00682FC6"/>
    <w:rsid w:val="006867EB"/>
    <w:rsid w:val="00690863"/>
    <w:rsid w:val="00693094"/>
    <w:rsid w:val="0069349D"/>
    <w:rsid w:val="00693720"/>
    <w:rsid w:val="006A6D19"/>
    <w:rsid w:val="006B7EA2"/>
    <w:rsid w:val="006C0CA4"/>
    <w:rsid w:val="006D2D2F"/>
    <w:rsid w:val="006D7616"/>
    <w:rsid w:val="006E5BEE"/>
    <w:rsid w:val="006F54C6"/>
    <w:rsid w:val="006F6D96"/>
    <w:rsid w:val="00700230"/>
    <w:rsid w:val="007107D5"/>
    <w:rsid w:val="00720E30"/>
    <w:rsid w:val="00722604"/>
    <w:rsid w:val="00722DE3"/>
    <w:rsid w:val="00724FD1"/>
    <w:rsid w:val="00726C9D"/>
    <w:rsid w:val="0073095D"/>
    <w:rsid w:val="00737994"/>
    <w:rsid w:val="00741568"/>
    <w:rsid w:val="00742C00"/>
    <w:rsid w:val="007514F3"/>
    <w:rsid w:val="00755137"/>
    <w:rsid w:val="00760827"/>
    <w:rsid w:val="007744DE"/>
    <w:rsid w:val="0078035E"/>
    <w:rsid w:val="0078219A"/>
    <w:rsid w:val="00784182"/>
    <w:rsid w:val="007912A6"/>
    <w:rsid w:val="007A16BF"/>
    <w:rsid w:val="007A275A"/>
    <w:rsid w:val="007A43FC"/>
    <w:rsid w:val="007B40F4"/>
    <w:rsid w:val="007B4553"/>
    <w:rsid w:val="007C24C5"/>
    <w:rsid w:val="007D6A2E"/>
    <w:rsid w:val="007E2234"/>
    <w:rsid w:val="007F2C18"/>
    <w:rsid w:val="007F6679"/>
    <w:rsid w:val="00803466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2163"/>
    <w:rsid w:val="00865328"/>
    <w:rsid w:val="00870EF7"/>
    <w:rsid w:val="008730A3"/>
    <w:rsid w:val="0087483F"/>
    <w:rsid w:val="00876C80"/>
    <w:rsid w:val="0087703B"/>
    <w:rsid w:val="008802EB"/>
    <w:rsid w:val="00880E89"/>
    <w:rsid w:val="00886CB8"/>
    <w:rsid w:val="008921CA"/>
    <w:rsid w:val="008952B5"/>
    <w:rsid w:val="008B1424"/>
    <w:rsid w:val="008B4AC8"/>
    <w:rsid w:val="008C2578"/>
    <w:rsid w:val="008D11C0"/>
    <w:rsid w:val="008D1AB2"/>
    <w:rsid w:val="008D77FB"/>
    <w:rsid w:val="008E3BF4"/>
    <w:rsid w:val="008E3FFB"/>
    <w:rsid w:val="008E5E75"/>
    <w:rsid w:val="00920B20"/>
    <w:rsid w:val="00922110"/>
    <w:rsid w:val="00924FAD"/>
    <w:rsid w:val="009269C5"/>
    <w:rsid w:val="00936BA1"/>
    <w:rsid w:val="009373CB"/>
    <w:rsid w:val="00937C88"/>
    <w:rsid w:val="0094042E"/>
    <w:rsid w:val="00941AFB"/>
    <w:rsid w:val="009461A7"/>
    <w:rsid w:val="009531D8"/>
    <w:rsid w:val="00955328"/>
    <w:rsid w:val="009606A4"/>
    <w:rsid w:val="009642E7"/>
    <w:rsid w:val="009657BF"/>
    <w:rsid w:val="00974F67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4EA6"/>
    <w:rsid w:val="009F6325"/>
    <w:rsid w:val="009F7FD8"/>
    <w:rsid w:val="00A045EB"/>
    <w:rsid w:val="00A06CCF"/>
    <w:rsid w:val="00A11139"/>
    <w:rsid w:val="00A2456E"/>
    <w:rsid w:val="00A34695"/>
    <w:rsid w:val="00A403F9"/>
    <w:rsid w:val="00A41C3A"/>
    <w:rsid w:val="00A44572"/>
    <w:rsid w:val="00A5003E"/>
    <w:rsid w:val="00A554F1"/>
    <w:rsid w:val="00A55DCA"/>
    <w:rsid w:val="00A608DD"/>
    <w:rsid w:val="00A64E88"/>
    <w:rsid w:val="00A65419"/>
    <w:rsid w:val="00A66342"/>
    <w:rsid w:val="00A678E8"/>
    <w:rsid w:val="00A70868"/>
    <w:rsid w:val="00A71A60"/>
    <w:rsid w:val="00A83241"/>
    <w:rsid w:val="00A86B99"/>
    <w:rsid w:val="00A94ABE"/>
    <w:rsid w:val="00A979E4"/>
    <w:rsid w:val="00A97ACF"/>
    <w:rsid w:val="00AA2591"/>
    <w:rsid w:val="00AB2938"/>
    <w:rsid w:val="00AC1587"/>
    <w:rsid w:val="00AD0FF6"/>
    <w:rsid w:val="00AD4CA1"/>
    <w:rsid w:val="00AE48EC"/>
    <w:rsid w:val="00AF2209"/>
    <w:rsid w:val="00AF53D1"/>
    <w:rsid w:val="00B0577B"/>
    <w:rsid w:val="00B1068A"/>
    <w:rsid w:val="00B11FD0"/>
    <w:rsid w:val="00B128FF"/>
    <w:rsid w:val="00B3272F"/>
    <w:rsid w:val="00B50F7D"/>
    <w:rsid w:val="00B56BEB"/>
    <w:rsid w:val="00B61EA3"/>
    <w:rsid w:val="00B71CE3"/>
    <w:rsid w:val="00B848D5"/>
    <w:rsid w:val="00B9177D"/>
    <w:rsid w:val="00BA16F3"/>
    <w:rsid w:val="00BA5DCE"/>
    <w:rsid w:val="00BB11E1"/>
    <w:rsid w:val="00BB2AE3"/>
    <w:rsid w:val="00BB6035"/>
    <w:rsid w:val="00BC3212"/>
    <w:rsid w:val="00BC54CD"/>
    <w:rsid w:val="00BD056D"/>
    <w:rsid w:val="00BD5F10"/>
    <w:rsid w:val="00BE2A9A"/>
    <w:rsid w:val="00BE2FA9"/>
    <w:rsid w:val="00BE5746"/>
    <w:rsid w:val="00C04894"/>
    <w:rsid w:val="00C048D4"/>
    <w:rsid w:val="00C103C0"/>
    <w:rsid w:val="00C162CB"/>
    <w:rsid w:val="00C252A3"/>
    <w:rsid w:val="00C25481"/>
    <w:rsid w:val="00C26BFA"/>
    <w:rsid w:val="00C32744"/>
    <w:rsid w:val="00C336A4"/>
    <w:rsid w:val="00C37432"/>
    <w:rsid w:val="00C51D42"/>
    <w:rsid w:val="00C537DE"/>
    <w:rsid w:val="00C676CF"/>
    <w:rsid w:val="00C71ED1"/>
    <w:rsid w:val="00C747F2"/>
    <w:rsid w:val="00C83DEF"/>
    <w:rsid w:val="00C84470"/>
    <w:rsid w:val="00C86D48"/>
    <w:rsid w:val="00C951A6"/>
    <w:rsid w:val="00CA29A7"/>
    <w:rsid w:val="00CA4199"/>
    <w:rsid w:val="00CA5D7E"/>
    <w:rsid w:val="00CB0263"/>
    <w:rsid w:val="00CD010B"/>
    <w:rsid w:val="00CD4BB1"/>
    <w:rsid w:val="00CD7325"/>
    <w:rsid w:val="00CE6CA8"/>
    <w:rsid w:val="00D041B7"/>
    <w:rsid w:val="00D04F8B"/>
    <w:rsid w:val="00D06A4D"/>
    <w:rsid w:val="00D06B49"/>
    <w:rsid w:val="00D1291B"/>
    <w:rsid w:val="00D1660E"/>
    <w:rsid w:val="00D25D12"/>
    <w:rsid w:val="00D36456"/>
    <w:rsid w:val="00D367E5"/>
    <w:rsid w:val="00D533C9"/>
    <w:rsid w:val="00D53E17"/>
    <w:rsid w:val="00D71546"/>
    <w:rsid w:val="00D71718"/>
    <w:rsid w:val="00D73131"/>
    <w:rsid w:val="00D7557F"/>
    <w:rsid w:val="00D80D58"/>
    <w:rsid w:val="00D944C3"/>
    <w:rsid w:val="00D97EBD"/>
    <w:rsid w:val="00DA3A58"/>
    <w:rsid w:val="00DA6465"/>
    <w:rsid w:val="00DA6BAA"/>
    <w:rsid w:val="00DB445C"/>
    <w:rsid w:val="00DC5CC8"/>
    <w:rsid w:val="00DC628C"/>
    <w:rsid w:val="00DF0F2B"/>
    <w:rsid w:val="00DF54F5"/>
    <w:rsid w:val="00DF576F"/>
    <w:rsid w:val="00E01242"/>
    <w:rsid w:val="00E01A18"/>
    <w:rsid w:val="00E03690"/>
    <w:rsid w:val="00E16CEF"/>
    <w:rsid w:val="00E21D39"/>
    <w:rsid w:val="00E24506"/>
    <w:rsid w:val="00E267B2"/>
    <w:rsid w:val="00E2764A"/>
    <w:rsid w:val="00E32C4B"/>
    <w:rsid w:val="00E36A8E"/>
    <w:rsid w:val="00E44589"/>
    <w:rsid w:val="00E50B2D"/>
    <w:rsid w:val="00E61EFF"/>
    <w:rsid w:val="00E7076E"/>
    <w:rsid w:val="00E73020"/>
    <w:rsid w:val="00E74C0C"/>
    <w:rsid w:val="00E8041C"/>
    <w:rsid w:val="00E81378"/>
    <w:rsid w:val="00E81385"/>
    <w:rsid w:val="00E9737E"/>
    <w:rsid w:val="00EA0FFD"/>
    <w:rsid w:val="00EA3343"/>
    <w:rsid w:val="00EA5B42"/>
    <w:rsid w:val="00EA67E7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5915"/>
    <w:rsid w:val="00F94045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204B"/>
    <w:rsid w:val="00FF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63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1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HouseholdCleansingProduct190228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TissuePaper190228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News/Report/Oralcareproducts190228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9</cp:revision>
  <cp:lastPrinted>2013-04-11T07:30:00Z</cp:lastPrinted>
  <dcterms:created xsi:type="dcterms:W3CDTF">2018-08-27T03:32:00Z</dcterms:created>
  <dcterms:modified xsi:type="dcterms:W3CDTF">2019-02-28T08:56:00Z</dcterms:modified>
</cp:coreProperties>
</file>